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Deg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g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5 Meacham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ceganswim@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451482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d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